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XSpec="center" w:tblpY="-495"/>
        <w:tblW w:w="5577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40"/>
      </w:tblGrid>
      <w:tr w:rsidR="00FF5C5F" w:rsidRPr="00905237" w:rsidTr="001575BB">
        <w:trPr>
          <w:tblCellSpacing w:w="0" w:type="dxa"/>
        </w:trPr>
        <w:tc>
          <w:tcPr>
            <w:tcW w:w="5000" w:type="pct"/>
            <w:vAlign w:val="center"/>
            <w:hideMark/>
          </w:tcPr>
          <w:p w:rsidR="00FF5C5F" w:rsidRDefault="00FF5C5F" w:rsidP="001575BB">
            <w:pPr>
              <w:outlineLvl w:val="1"/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905237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Math Tips</w:t>
            </w:r>
            <w:r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 xml:space="preserve"> -</w:t>
            </w:r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 xml:space="preserve"> </w:t>
            </w:r>
            <w:r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r</w:t>
            </w:r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efer to these how-</w:t>
            </w:r>
            <w:proofErr w:type="spellStart"/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to's</w:t>
            </w:r>
            <w:proofErr w:type="spellEnd"/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 xml:space="preserve"> until you can do them automatically.</w:t>
            </w:r>
            <w:r w:rsidRPr="00905237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 </w:t>
            </w:r>
          </w:p>
          <w:p w:rsidR="00FF5C5F" w:rsidRPr="00905237" w:rsidRDefault="00FF5C5F" w:rsidP="001575BB">
            <w:pPr>
              <w:outlineLvl w:val="1"/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10"/>
                <w:szCs w:val="10"/>
              </w:rPr>
            </w:pPr>
          </w:p>
        </w:tc>
      </w:tr>
      <w:tr w:rsidR="00905237" w:rsidRPr="00905237" w:rsidTr="001575BB">
        <w:trPr>
          <w:tblCellSpacing w:w="0" w:type="dxa"/>
        </w:trPr>
        <w:tc>
          <w:tcPr>
            <w:tcW w:w="5000" w:type="pct"/>
            <w:vAlign w:val="center"/>
            <w:hideMark/>
          </w:tcPr>
          <w:p w:rsidR="00905237" w:rsidRPr="00905237" w:rsidRDefault="00FF5C5F" w:rsidP="001575B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Trebuchet MS" w:eastAsia="Times New Roman" w:hAnsi="Trebuchet MS" w:cs="Times New Roman"/>
                <w:noProof/>
                <w:color w:val="333333"/>
                <w:sz w:val="21"/>
                <w:szCs w:val="21"/>
              </w:rPr>
              <w:drawing>
                <wp:anchor distT="0" distB="0" distL="114300" distR="114300" simplePos="0" relativeHeight="251658240" behindDoc="1" locked="0" layoutInCell="1" allowOverlap="1" wp14:anchorId="615D989C" wp14:editId="5EB49055">
                  <wp:simplePos x="0" y="0"/>
                  <wp:positionH relativeFrom="column">
                    <wp:posOffset>5429250</wp:posOffset>
                  </wp:positionH>
                  <wp:positionV relativeFrom="paragraph">
                    <wp:posOffset>83820</wp:posOffset>
                  </wp:positionV>
                  <wp:extent cx="951230" cy="699135"/>
                  <wp:effectExtent l="0" t="0" r="1270" b="5715"/>
                  <wp:wrapTight wrapText="bothSides">
                    <wp:wrapPolygon edited="0">
                      <wp:start x="3893" y="0"/>
                      <wp:lineTo x="865" y="1766"/>
                      <wp:lineTo x="0" y="21188"/>
                      <wp:lineTo x="20764" y="21188"/>
                      <wp:lineTo x="21196" y="20599"/>
                      <wp:lineTo x="21196" y="1766"/>
                      <wp:lineTo x="19033" y="0"/>
                      <wp:lineTo x="3893" y="0"/>
                    </wp:wrapPolygon>
                  </wp:wrapTight>
                  <wp:docPr id="2" name="Picture 2" descr="Math Tips, Equa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ath Tips, Equati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230" cy="699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05237"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Round a Number</w:t>
            </w: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To the nearest ten</w:t>
            </w:r>
          </w:p>
          <w:p w:rsid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If the ones digit is 5 or more, round to the next highest ten (68 rounds to 70).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If the ones digit is less than 5, round to the next lowest ten (33 rounds to 30).</w:t>
            </w:r>
          </w:p>
          <w:p w:rsidR="00FF5C5F" w:rsidRPr="00905237" w:rsidRDefault="00FF5C5F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To the nearest hundred</w:t>
            </w:r>
          </w:p>
          <w:p w:rsid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If the tens digit is 5 or more, round to the next highest hundred (384 rounds to 400).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If the tens digit is less than 5, round to the next lowest hundred (427 rounds to 400).</w:t>
            </w:r>
          </w:p>
          <w:p w:rsidR="00FF5C5F" w:rsidRPr="00905237" w:rsidRDefault="00FF5C5F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To the nearest thousand</w:t>
            </w:r>
          </w:p>
          <w:p w:rsid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If the hundreds digit is 5 or more, round to the next highest thousand (7,602 rounds to 8,000).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If the hundreds digit is less than 5, round to the next lowest thousand (7,268 rounds to 7,000).</w:t>
            </w:r>
          </w:p>
          <w:p w:rsidR="00FF5C5F" w:rsidRDefault="00FF5C5F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</w:p>
          <w:p w:rsidR="00FF5C5F" w:rsidRPr="00905237" w:rsidRDefault="00FF5C5F" w:rsidP="001575BB">
            <w:pPr>
              <w:rPr>
                <w:rFonts w:ascii="Trebuchet MS" w:eastAsia="Times New Roman" w:hAnsi="Trebuchet MS" w:cs="Times New Roman"/>
                <w:color w:val="606060"/>
                <w:sz w:val="10"/>
                <w:szCs w:val="10"/>
              </w:rPr>
            </w:pPr>
          </w:p>
          <w:p w:rsidR="00905237" w:rsidRPr="00905237" w:rsidRDefault="00905237" w:rsidP="001575BB">
            <w:pPr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Find an Average</w:t>
            </w: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To find the average of several numbers, add the numbers together and then divide the sum by the number of numbers.</w:t>
            </w:r>
            <w:r w:rsidR="00FF5C5F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 </w:t>
            </w:r>
            <w:r w:rsidRPr="00905237"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  <w:t>The average of 17, 30, 6, and 7 = 60 ÷ 4 = 15</w:t>
            </w: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</w:p>
          <w:p w:rsidR="00905237" w:rsidRPr="00905237" w:rsidRDefault="00905237" w:rsidP="001575BB">
            <w:pPr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Tell if Two Fractions are Equivalent</w:t>
            </w:r>
          </w:p>
          <w:p w:rsidR="00905237" w:rsidRPr="00905237" w:rsidRDefault="00905237" w:rsidP="001575BB">
            <w:pPr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Cross multiply the fractions. If both products are the same, the fractions are equivalent.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3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and 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 xml:space="preserve">  9 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      3 x 24 = 72               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3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and  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 9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 are equivalent fractions.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8        24       8 x 9   = 72              8        24</w:t>
            </w:r>
          </w:p>
          <w:p w:rsidR="00905237" w:rsidRPr="00905237" w:rsidRDefault="00FF5C5F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noProof/>
                <w:color w:val="333333"/>
                <w:sz w:val="21"/>
                <w:szCs w:val="21"/>
              </w:rPr>
              <w:drawing>
                <wp:anchor distT="0" distB="0" distL="114300" distR="114300" simplePos="0" relativeHeight="251659264" behindDoc="1" locked="0" layoutInCell="1" allowOverlap="1" wp14:anchorId="2E624DFA" wp14:editId="0C564B50">
                  <wp:simplePos x="0" y="0"/>
                  <wp:positionH relativeFrom="column">
                    <wp:posOffset>2564765</wp:posOffset>
                  </wp:positionH>
                  <wp:positionV relativeFrom="paragraph">
                    <wp:posOffset>393065</wp:posOffset>
                  </wp:positionV>
                  <wp:extent cx="572135" cy="495300"/>
                  <wp:effectExtent l="0" t="0" r="0" b="0"/>
                  <wp:wrapTight wrapText="bothSides">
                    <wp:wrapPolygon edited="0">
                      <wp:start x="6473" y="0"/>
                      <wp:lineTo x="0" y="9138"/>
                      <wp:lineTo x="0" y="20769"/>
                      <wp:lineTo x="10788" y="20769"/>
                      <wp:lineTo x="18699" y="20769"/>
                      <wp:lineTo x="20857" y="20769"/>
                      <wp:lineTo x="20857" y="14123"/>
                      <wp:lineTo x="12946" y="1662"/>
                      <wp:lineTo x="11507" y="0"/>
                      <wp:lineTo x="6473" y="0"/>
                    </wp:wrapPolygon>
                  </wp:wrapTight>
                  <wp:docPr id="1" name="Picture 1" descr="Math Tips, Stud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Math Tips, Stud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13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5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  and  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 3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       5 x12 = 60                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5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   and 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 3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  are 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not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equivalent fractions. </w:t>
            </w:r>
            <w:r w:rsidR="00905237"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8         12       8 x 3 = 24                8        12</w:t>
            </w:r>
          </w:p>
          <w:p w:rsidR="00905237" w:rsidRPr="00905237" w:rsidRDefault="00905237" w:rsidP="001575B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Find a Percentage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To tell what percentage one number is of a second number, divide the first number by the second. Move the decimal point of the resulting quotient two places to the right.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Example:  What percentage is 20 of 300?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20 ÷ 300 = .067  =  6.7%</w:t>
            </w:r>
          </w:p>
          <w:p w:rsidR="00905237" w:rsidRPr="00905237" w:rsidRDefault="00905237" w:rsidP="001575B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Change a Fraction to a Percentage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Divide the numerator by the denominator. Move the decimal point of the resulting quotient two places to the right.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  <w:u w:val="single"/>
              </w:rPr>
              <w:t> 6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     =   6 ÷ 15 = .4 = .40 = 40%</w:t>
            </w: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br/>
              <w:t>15</w:t>
            </w:r>
          </w:p>
          <w:p w:rsidR="00905237" w:rsidRPr="00905237" w:rsidRDefault="00905237" w:rsidP="001575B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</w:pPr>
            <w:r w:rsidRPr="00905237">
              <w:rPr>
                <w:rFonts w:ascii="Myriad Pro" w:eastAsia="Times New Roman" w:hAnsi="Myriad Pro" w:cs="Times New Roman"/>
                <w:b/>
                <w:bCs/>
                <w:color w:val="333333"/>
                <w:sz w:val="27"/>
                <w:szCs w:val="27"/>
              </w:rPr>
              <w:t>How to Change a Decimal to a Percentage</w:t>
            </w:r>
          </w:p>
          <w:p w:rsidR="00905237" w:rsidRPr="00905237" w:rsidRDefault="00905237" w:rsidP="001575B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</w:pPr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Move the decimal point two places to the right.</w:t>
            </w:r>
            <w:r w:rsidR="001575BB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 xml:space="preserve"> </w:t>
            </w:r>
            <w:bookmarkStart w:id="0" w:name="_GoBack"/>
            <w:bookmarkEnd w:id="0"/>
            <w:r w:rsidRPr="00905237">
              <w:rPr>
                <w:rFonts w:ascii="Trebuchet MS" w:eastAsia="Times New Roman" w:hAnsi="Trebuchet MS" w:cs="Times New Roman"/>
                <w:color w:val="606060"/>
                <w:sz w:val="21"/>
                <w:szCs w:val="21"/>
              </w:rPr>
              <w:t>0.792 = 79.2%</w:t>
            </w:r>
          </w:p>
        </w:tc>
      </w:tr>
    </w:tbl>
    <w:p w:rsidR="003202FE" w:rsidRDefault="003202FE" w:rsidP="00FF5C5F"/>
    <w:sectPr w:rsidR="003202FE" w:rsidSect="00FF5C5F">
      <w:footerReference w:type="default" r:id="rId9"/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5BB" w:rsidRDefault="001575BB" w:rsidP="001575BB">
      <w:r>
        <w:separator/>
      </w:r>
    </w:p>
  </w:endnote>
  <w:endnote w:type="continuationSeparator" w:id="0">
    <w:p w:rsidR="001575BB" w:rsidRDefault="001575BB" w:rsidP="00157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Times New Roman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75BB" w:rsidRDefault="001575BB" w:rsidP="001575BB">
    <w:pPr>
      <w:tabs>
        <w:tab w:val="left" w:pos="3984"/>
      </w:tabs>
      <w:jc w:val="center"/>
    </w:pPr>
    <w:r w:rsidRPr="001575BB">
      <w:t>http://www.how-to-study.com/study-skills-articles/math-study-skills.asp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5BB" w:rsidRDefault="001575BB" w:rsidP="001575BB">
      <w:r>
        <w:separator/>
      </w:r>
    </w:p>
  </w:footnote>
  <w:footnote w:type="continuationSeparator" w:id="0">
    <w:p w:rsidR="001575BB" w:rsidRDefault="001575BB" w:rsidP="001575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LQwN7c0MbO0NLNU0lEKTi0uzszPAykwrAUAbSYy0CwAAAA="/>
  </w:docVars>
  <w:rsids>
    <w:rsidRoot w:val="00905237"/>
    <w:rsid w:val="001575BB"/>
    <w:rsid w:val="003202FE"/>
    <w:rsid w:val="00685ADC"/>
    <w:rsid w:val="00905237"/>
    <w:rsid w:val="00FF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2CABF"/>
  <w15:chartTrackingRefBased/>
  <w15:docId w15:val="{D19959A3-0BD1-408E-941E-9F455108B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05237"/>
    <w:rPr>
      <w:b/>
      <w:bCs/>
    </w:rPr>
  </w:style>
  <w:style w:type="character" w:styleId="Hyperlink">
    <w:name w:val="Hyperlink"/>
    <w:basedOn w:val="DefaultParagraphFont"/>
    <w:uiPriority w:val="99"/>
    <w:unhideWhenUsed/>
    <w:rsid w:val="003202F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75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75BB"/>
  </w:style>
  <w:style w:type="paragraph" w:styleId="Footer">
    <w:name w:val="footer"/>
    <w:basedOn w:val="Normal"/>
    <w:link w:val="FooterChar"/>
    <w:uiPriority w:val="99"/>
    <w:unhideWhenUsed/>
    <w:rsid w:val="001575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7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59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72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65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202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974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5460006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77D0C-62C1-4B77-A16A-3D7E591A6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4</cp:revision>
  <dcterms:created xsi:type="dcterms:W3CDTF">2016-08-09T20:27:00Z</dcterms:created>
  <dcterms:modified xsi:type="dcterms:W3CDTF">2018-06-20T17:38:00Z</dcterms:modified>
</cp:coreProperties>
</file>